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70B65" w14:textId="77777777" w:rsidR="00F25E67" w:rsidRPr="006F11F0" w:rsidRDefault="00F25E67" w:rsidP="00F25E67">
      <w:pPr>
        <w:pStyle w:val="Corpodetexto"/>
        <w:jc w:val="center"/>
        <w:rPr>
          <w:b/>
          <w:bCs/>
        </w:rPr>
      </w:pPr>
    </w:p>
    <w:p w14:paraId="64FCCB33" w14:textId="77777777" w:rsidR="00F25E67" w:rsidRDefault="00F25E67" w:rsidP="00F25E67">
      <w:pPr>
        <w:pStyle w:val="Corpodetexto"/>
        <w:rPr>
          <w:b/>
          <w:u w:val="single"/>
        </w:rPr>
      </w:pPr>
    </w:p>
    <w:p w14:paraId="510C557E" w14:textId="2CDECD32" w:rsidR="00F25E67" w:rsidRDefault="003303EE" w:rsidP="000E3BDE">
      <w:pPr>
        <w:pStyle w:val="Corpodetexto"/>
        <w:jc w:val="center"/>
        <w:rPr>
          <w:b/>
          <w:bCs/>
          <w:sz w:val="28"/>
          <w:szCs w:val="28"/>
          <w:u w:val="single"/>
          <w:lang w:val="pt-BR"/>
        </w:rPr>
      </w:pPr>
      <w:r w:rsidRPr="00630A8C">
        <w:rPr>
          <w:b/>
          <w:bCs/>
          <w:sz w:val="28"/>
          <w:szCs w:val="28"/>
          <w:u w:val="single"/>
          <w:lang w:val="pt-BR"/>
        </w:rPr>
        <w:t>Teoria Geral de administração –</w:t>
      </w:r>
      <w:r w:rsidR="002F7B59">
        <w:rPr>
          <w:b/>
          <w:bCs/>
          <w:sz w:val="28"/>
          <w:szCs w:val="28"/>
          <w:u w:val="single"/>
          <w:lang w:val="pt-BR"/>
        </w:rPr>
        <w:t xml:space="preserve"> </w:t>
      </w:r>
      <w:r w:rsidR="00630A8C" w:rsidRPr="00630A8C">
        <w:rPr>
          <w:b/>
          <w:bCs/>
          <w:sz w:val="28"/>
          <w:szCs w:val="28"/>
          <w:u w:val="single"/>
          <w:lang w:val="pt-BR"/>
        </w:rPr>
        <w:t>Política</w:t>
      </w:r>
      <w:r w:rsidRPr="00630A8C">
        <w:rPr>
          <w:b/>
          <w:bCs/>
          <w:sz w:val="28"/>
          <w:szCs w:val="28"/>
          <w:u w:val="single"/>
          <w:lang w:val="pt-BR"/>
        </w:rPr>
        <w:t xml:space="preserve"> organizacional</w:t>
      </w:r>
    </w:p>
    <w:p w14:paraId="14CD2679" w14:textId="77777777" w:rsidR="002F7B59" w:rsidRPr="003303EE" w:rsidRDefault="002F7B59" w:rsidP="002F7B59">
      <w:pPr>
        <w:ind w:firstLine="720"/>
        <w:rPr>
          <w:b/>
          <w:sz w:val="24"/>
          <w:szCs w:val="24"/>
          <w:u w:val="single"/>
          <w:lang w:val="pt-BR"/>
        </w:rPr>
      </w:pPr>
      <w:r w:rsidRPr="003303EE">
        <w:rPr>
          <w:b/>
          <w:sz w:val="24"/>
          <w:szCs w:val="24"/>
          <w:u w:val="single"/>
          <w:lang w:val="pt-BR"/>
        </w:rPr>
        <w:t>Estudo de Caso: Grupo de Aeroporto Internaciona</w:t>
      </w:r>
      <w:r>
        <w:rPr>
          <w:b/>
          <w:sz w:val="24"/>
          <w:szCs w:val="24"/>
          <w:u w:val="single"/>
          <w:lang w:val="pt-BR"/>
        </w:rPr>
        <w:t>l</w:t>
      </w:r>
      <w:r w:rsidRPr="003303EE">
        <w:rPr>
          <w:b/>
          <w:sz w:val="24"/>
          <w:szCs w:val="24"/>
          <w:u w:val="single"/>
          <w:lang w:val="pt-BR"/>
        </w:rPr>
        <w:t xml:space="preserve"> de Londres</w:t>
      </w:r>
    </w:p>
    <w:p w14:paraId="36C3E8F7" w14:textId="77777777" w:rsidR="002F7B59" w:rsidRPr="00630A8C" w:rsidRDefault="002F7B59" w:rsidP="000E3BDE">
      <w:pPr>
        <w:pStyle w:val="Corpodetexto"/>
        <w:jc w:val="center"/>
        <w:rPr>
          <w:b/>
          <w:bCs/>
          <w:sz w:val="28"/>
          <w:szCs w:val="28"/>
          <w:u w:val="single"/>
          <w:lang w:val="pt-BR"/>
        </w:rPr>
      </w:pPr>
    </w:p>
    <w:p w14:paraId="1625E4FD" w14:textId="237EFE97" w:rsidR="003303EE" w:rsidRPr="003303EE" w:rsidRDefault="003303EE" w:rsidP="003303EE">
      <w:pPr>
        <w:rPr>
          <w:b/>
          <w:sz w:val="24"/>
          <w:szCs w:val="24"/>
          <w:u w:val="single"/>
          <w:lang w:val="pt-BR"/>
        </w:rPr>
      </w:pPr>
      <w:r>
        <w:rPr>
          <w:b/>
          <w:sz w:val="24"/>
          <w:szCs w:val="24"/>
          <w:u w:val="single"/>
          <w:lang w:val="pt-BR"/>
        </w:rPr>
        <w:t>P</w:t>
      </w:r>
      <w:r w:rsidRPr="003303EE">
        <w:rPr>
          <w:b/>
          <w:sz w:val="24"/>
          <w:szCs w:val="24"/>
          <w:u w:val="single"/>
          <w:lang w:val="pt-BR"/>
        </w:rPr>
        <w:t>OR FAVOR, LEIA O ESTUDO DE CASO ABAIXO E DEPOIS PREPARE RESPOSTAS PARA AS SEGUINTES PERGUNTAS. VOCÊ TAMBÉM ENCONTRARÁ ABAIXO LEITURAS SUGERIDAS.</w:t>
      </w:r>
    </w:p>
    <w:p w14:paraId="46CE68B2" w14:textId="77777777" w:rsidR="003303EE" w:rsidRPr="003303EE" w:rsidRDefault="003303EE" w:rsidP="003303EE">
      <w:pPr>
        <w:rPr>
          <w:b/>
          <w:sz w:val="24"/>
          <w:szCs w:val="24"/>
          <w:u w:val="single"/>
          <w:lang w:val="pt-BR"/>
        </w:rPr>
      </w:pPr>
    </w:p>
    <w:p w14:paraId="779343A3" w14:textId="77777777" w:rsidR="003303EE" w:rsidRPr="003303EE" w:rsidRDefault="003303EE" w:rsidP="003303EE">
      <w:pPr>
        <w:rPr>
          <w:b/>
          <w:sz w:val="24"/>
          <w:szCs w:val="24"/>
          <w:u w:val="single"/>
          <w:lang w:val="pt-BR"/>
        </w:rPr>
      </w:pPr>
      <w:r w:rsidRPr="003303EE">
        <w:rPr>
          <w:b/>
          <w:sz w:val="24"/>
          <w:szCs w:val="24"/>
          <w:u w:val="single"/>
          <w:lang w:val="pt-BR"/>
        </w:rPr>
        <w:t>"Qual é a importância de conquistar amigos e influenciar pessoas? Como os Fundamentos Sociológicos de Estudos de Negócios e Gestão nos ajudam a responder a essa pergunta?"</w:t>
      </w:r>
    </w:p>
    <w:p w14:paraId="4C1C9D4C" w14:textId="77777777" w:rsidR="003303EE" w:rsidRDefault="003303EE" w:rsidP="003303EE">
      <w:pPr>
        <w:rPr>
          <w:b/>
          <w:sz w:val="24"/>
          <w:szCs w:val="24"/>
          <w:u w:val="single"/>
          <w:lang w:val="pt-BR"/>
        </w:rPr>
      </w:pPr>
    </w:p>
    <w:p w14:paraId="56699DE9" w14:textId="1FCCFEF1" w:rsidR="002F7B59" w:rsidRDefault="003303EE" w:rsidP="002F7B59">
      <w:pPr>
        <w:jc w:val="both"/>
        <w:rPr>
          <w:sz w:val="24"/>
          <w:szCs w:val="28"/>
          <w:lang w:val="pt-BR"/>
        </w:rPr>
      </w:pPr>
      <w:r w:rsidRPr="003303EE">
        <w:rPr>
          <w:sz w:val="24"/>
          <w:szCs w:val="28"/>
          <w:lang w:val="pt-BR"/>
        </w:rPr>
        <w:t xml:space="preserve">Você acabou de ser nomeado como gerente de projeto júnior na Portwich Airport, um dos maiores aeroportos do Grupo de Aeroportos Internacionais de Londres, que é de propriedade pública e privada: o Conselho da Cidade de Londres possui 55% do grupo de aeroportos. O anúncio de emprego solicitava alguém com estudos de graduação em negócios e gestão, mas desde que você assumiu o cargo, notou que a maioria de seus colegas possui MBAs. Você também observa que seu gerente imediato, Harry Maines, não possui um MBA; ele se descreve como um "gerente </w:t>
      </w:r>
      <w:r w:rsidR="00B37259">
        <w:rPr>
          <w:sz w:val="24"/>
          <w:szCs w:val="28"/>
          <w:lang w:val="pt-BR"/>
        </w:rPr>
        <w:t>macho e</w:t>
      </w:r>
      <w:r w:rsidRPr="003303EE">
        <w:rPr>
          <w:sz w:val="24"/>
          <w:szCs w:val="28"/>
          <w:lang w:val="pt-BR"/>
        </w:rPr>
        <w:t xml:space="preserve"> sem rodeios" com uma visão "preto e branco" dos negócios: as coisas são feitas do jeito dele, ele lhe diz, ou acabam em desastre e fracasso. Você tem 25 anos e seu salário inicial é de £24 mil, mais um bônus anual de desempenho de 10% com base no desempenho do seu projeto. Você foi nomeado principalmente para cuidar dos projetos de construção no terminal 1 e seu primeiro grande trabalho é </w:t>
      </w:r>
      <w:r>
        <w:rPr>
          <w:sz w:val="24"/>
          <w:szCs w:val="28"/>
          <w:lang w:val="pt-BR"/>
        </w:rPr>
        <w:t>realizar</w:t>
      </w:r>
      <w:r w:rsidRPr="003303EE">
        <w:rPr>
          <w:sz w:val="24"/>
          <w:szCs w:val="28"/>
          <w:lang w:val="pt-BR"/>
        </w:rPr>
        <w:t xml:space="preserve"> reuniões semanais de equipe para auxiliar no projeto e construção de uma sala executiva de negócios e família no Aeroporto de Portwich. </w:t>
      </w:r>
    </w:p>
    <w:p w14:paraId="080AB85A" w14:textId="77777777" w:rsidR="002F7B59" w:rsidRDefault="002F7B59" w:rsidP="002F7B59">
      <w:pPr>
        <w:jc w:val="both"/>
        <w:rPr>
          <w:sz w:val="24"/>
          <w:szCs w:val="28"/>
          <w:lang w:val="pt-BR"/>
        </w:rPr>
      </w:pPr>
    </w:p>
    <w:p w14:paraId="2951843E" w14:textId="2CDBD1C2" w:rsidR="00F25E67" w:rsidRPr="003303EE" w:rsidRDefault="003303EE" w:rsidP="002F7B59">
      <w:pPr>
        <w:jc w:val="both"/>
        <w:rPr>
          <w:sz w:val="24"/>
          <w:szCs w:val="28"/>
          <w:lang w:val="pt-BR"/>
        </w:rPr>
      </w:pPr>
      <w:r w:rsidRPr="003303EE">
        <w:rPr>
          <w:sz w:val="24"/>
          <w:szCs w:val="28"/>
          <w:lang w:val="pt-BR"/>
        </w:rPr>
        <w:t>É setembro de 2009 e a equipe comercial do aeroporto quer essa sala aberta para a temporada de verão de 2010. Eles são muito agressivos e sua pesquisa mostra que, para cada semana de atraso após 1º de julho de 2010, o negócio perderá £120 mil de receita. A chefe da equipe comercial, Melanie Stephenger, é jovem e ambiciosa; ela trabalhou anteriormente em uma empresa arquitetônica do setor privado e é impaciente com a burocracia. Você descobriu essa reputação durante uma conversa casual em um bar de hotel com um membro do departamento de gestão de recursos humanos durante sua integração e treinamento. Após uma semana de integração, você chega à sua mesa na segunda-feira de manhã e lê o relatório deixado pelo gerente de projeto que era responsável por esse projeto antes de você assumir o cargo. Você descobre que ainda não há uma pesquisa do espaço no terminal designado para a sala e nenhum projeto que possa fazer parte de uma "licitação" para convidar empresas interessadas em projetar e construir a obra. Há um e-mail em sua área de trabalho pedindo para você se encontrar com Howard Crail assim que estiver disponível...</w:t>
      </w:r>
    </w:p>
    <w:p w14:paraId="0A2D4672" w14:textId="77777777" w:rsidR="003303EE" w:rsidRPr="003303EE" w:rsidRDefault="003303EE" w:rsidP="002F7B59">
      <w:pPr>
        <w:jc w:val="both"/>
        <w:rPr>
          <w:sz w:val="24"/>
          <w:szCs w:val="28"/>
          <w:lang w:val="pt-BR"/>
        </w:rPr>
      </w:pPr>
    </w:p>
    <w:p w14:paraId="1837E300" w14:textId="77777777" w:rsidR="003303EE" w:rsidRDefault="003303EE" w:rsidP="002F7B59">
      <w:pPr>
        <w:jc w:val="both"/>
        <w:rPr>
          <w:sz w:val="24"/>
          <w:szCs w:val="28"/>
          <w:lang w:val="pt-BR"/>
        </w:rPr>
      </w:pPr>
      <w:r w:rsidRPr="003303EE">
        <w:rPr>
          <w:sz w:val="24"/>
          <w:szCs w:val="28"/>
          <w:lang w:val="pt-BR"/>
        </w:rPr>
        <w:t xml:space="preserve">Howard Crail é o gerente do terminal. Ele trabalha no aeroporto há 25 anos e seu pai trabalhou no aeroporto no mesmo cargo antes dele. Howard é casado com um membro da equipe de atendimento ao cliente que trabalha como gerente de equipe no terminal 1. Ele lhe diz que se a equipe comercial </w:t>
      </w:r>
      <w:r>
        <w:rPr>
          <w:sz w:val="24"/>
          <w:szCs w:val="28"/>
          <w:lang w:val="pt-BR"/>
        </w:rPr>
        <w:t>fizer da sua forma</w:t>
      </w:r>
      <w:r w:rsidRPr="003303EE">
        <w:rPr>
          <w:sz w:val="24"/>
          <w:szCs w:val="28"/>
          <w:lang w:val="pt-BR"/>
        </w:rPr>
        <w:t xml:space="preserve">, todo o terminal começará a se parecer com um "maldito shopping center". Ele está preocupado que a eficiência operacional seja prejudicada pela alocação adicional de espaço para "projetos comerciais". "É muito 'Londres' lá embaixo no terminal... e cheio de dinossauros!" Você percebe que ele tem uma baixa opinião de Melanie Stephenger, a quem ele vê como alguém que não tem entendimento de como os aeroportos operam. </w:t>
      </w:r>
    </w:p>
    <w:p w14:paraId="76810813" w14:textId="77777777" w:rsidR="003303EE" w:rsidRDefault="003303EE" w:rsidP="002F7B59">
      <w:pPr>
        <w:jc w:val="both"/>
        <w:rPr>
          <w:sz w:val="24"/>
          <w:szCs w:val="28"/>
          <w:lang w:val="pt-BR"/>
        </w:rPr>
      </w:pPr>
    </w:p>
    <w:p w14:paraId="077CDCE3" w14:textId="3AF74585" w:rsidR="003303EE" w:rsidRDefault="003303EE" w:rsidP="002F7B59">
      <w:pPr>
        <w:jc w:val="both"/>
        <w:rPr>
          <w:sz w:val="24"/>
          <w:szCs w:val="28"/>
          <w:lang w:val="pt-BR"/>
        </w:rPr>
      </w:pPr>
      <w:r w:rsidRPr="003303EE">
        <w:rPr>
          <w:sz w:val="24"/>
          <w:szCs w:val="28"/>
          <w:lang w:val="pt-BR"/>
        </w:rPr>
        <w:t xml:space="preserve">Após sua reunião com Howard, você pega o elevador até seu escritório e ouve a </w:t>
      </w:r>
      <w:r w:rsidRPr="003303EE">
        <w:rPr>
          <w:sz w:val="24"/>
          <w:szCs w:val="28"/>
          <w:lang w:val="pt-BR"/>
        </w:rPr>
        <w:lastRenderedPageBreak/>
        <w:t xml:space="preserve">seguinte conversa entre duas mulheres: "Dizem que as mulheres devem se unir! Ha! Ha! Ha! Você sabe, Melanie está desesperada por este projeto... A equipe de varejo acabou de tirá-la do primeiro lugar... sim, sim... não, eles dividiram! Comercial agora é distinto do varejo. E os caras do terminal 2 parecem estar aproveitando bastante o tempo com o Colin (o novo CEO)" "Quando foi que abriu?" ... "No prazo, dentro do orçamento, verão de 2008! ... "E você viu (em tom baixo) o Harry naquela festa ontem à noite? ... sim, Bev! </w:t>
      </w:r>
      <w:r w:rsidR="00B37259">
        <w:rPr>
          <w:sz w:val="24"/>
          <w:szCs w:val="28"/>
          <w:lang w:val="pt-BR"/>
        </w:rPr>
        <w:t>D</w:t>
      </w:r>
      <w:r w:rsidRPr="003303EE">
        <w:rPr>
          <w:sz w:val="24"/>
          <w:szCs w:val="28"/>
          <w:lang w:val="pt-BR"/>
        </w:rPr>
        <w:t>a segurança...". Na parede da cozinha da equipe, você lê um aviso que informa que a equipe de gerenciamento de projetos acabou de receber um cobiçado prêmio de RH por seu desempenho e conclusão de um exercício de perfilagem de personalidade. Alguém escreveu "macho alfa" ao lado de uma foto de Harry no aviso.</w:t>
      </w:r>
    </w:p>
    <w:p w14:paraId="1253C0F1" w14:textId="77777777" w:rsidR="00805520" w:rsidRDefault="00805520" w:rsidP="002F7B59">
      <w:pPr>
        <w:jc w:val="both"/>
        <w:rPr>
          <w:sz w:val="24"/>
          <w:szCs w:val="28"/>
          <w:lang w:val="pt-BR"/>
        </w:rPr>
      </w:pPr>
    </w:p>
    <w:p w14:paraId="0BCBBD46" w14:textId="2228CD2B" w:rsidR="00805520" w:rsidRPr="00805520" w:rsidRDefault="00805520" w:rsidP="002F7B59">
      <w:pPr>
        <w:jc w:val="both"/>
        <w:rPr>
          <w:sz w:val="24"/>
          <w:szCs w:val="28"/>
          <w:lang w:val="pt-BR"/>
        </w:rPr>
      </w:pPr>
      <w:r w:rsidRPr="00805520">
        <w:rPr>
          <w:sz w:val="24"/>
          <w:szCs w:val="28"/>
          <w:lang w:val="pt-BR"/>
        </w:rPr>
        <w:t>Há muita pressão neste projeto para demonstrar suas "credenciais verdes". Vale ressaltar que o aeroporto tem sido alvo de muita atenção da imprensa devido a alegações feitas por alguns cientistas de que a aviação é uma das maiores indústrias responsáveis pela poluição ambiental e pelo aquecimento global. O Conselho da Cidade de Londres está preocupado com isso e deseja evitar antagonizar o governo central, que está procurando novas fontes de receita tributária. Eles também estão lidando com uma recente disputa nas relações trabalhistas entre a equipe de segurança e operacional no aeroporto, desencadeada por uma série de demissões e um recente esquema de reavaliação de empregos que eliminou um grande número de líderes de equipe. O salário médio de um trabalhador de segurança agora é de £12 por hora e a equipe está tão sobrecarregada que filas se tornaram uma característica regular no saguão de processamento de segurança, por onde os passageiros devem passar antes de entrar no terminal e suas salas de espera e lojas.</w:t>
      </w:r>
    </w:p>
    <w:p w14:paraId="20042C7D" w14:textId="77777777" w:rsidR="003303EE" w:rsidRPr="003303EE" w:rsidRDefault="003303EE" w:rsidP="002F7B59">
      <w:pPr>
        <w:jc w:val="both"/>
        <w:rPr>
          <w:sz w:val="24"/>
          <w:szCs w:val="28"/>
          <w:lang w:val="pt-BR"/>
        </w:rPr>
      </w:pPr>
    </w:p>
    <w:p w14:paraId="34C17AA9" w14:textId="77777777" w:rsidR="00805520" w:rsidRDefault="00805520" w:rsidP="002F7B59">
      <w:pPr>
        <w:jc w:val="both"/>
        <w:rPr>
          <w:sz w:val="24"/>
          <w:szCs w:val="28"/>
          <w:lang w:val="pt-BR"/>
        </w:rPr>
      </w:pPr>
      <w:r w:rsidRPr="00805520">
        <w:rPr>
          <w:sz w:val="24"/>
          <w:szCs w:val="28"/>
          <w:lang w:val="pt-BR"/>
        </w:rPr>
        <w:t xml:space="preserve">Como você planeja projetar esta sala executiva e familiar? </w:t>
      </w:r>
    </w:p>
    <w:p w14:paraId="52FEA6FB" w14:textId="7A72C9E2" w:rsidR="00F25E67" w:rsidRPr="00805520" w:rsidRDefault="00805520" w:rsidP="002F7B59">
      <w:pPr>
        <w:jc w:val="both"/>
        <w:rPr>
          <w:sz w:val="24"/>
          <w:szCs w:val="28"/>
          <w:lang w:val="pt-BR"/>
        </w:rPr>
      </w:pPr>
      <w:r w:rsidRPr="00805520">
        <w:rPr>
          <w:sz w:val="24"/>
          <w:szCs w:val="28"/>
          <w:lang w:val="pt-BR"/>
        </w:rPr>
        <w:t xml:space="preserve">Desenhe um organograma do Aeroporto de Portwich mostrando os diferentes departamentos e </w:t>
      </w:r>
      <w:r>
        <w:rPr>
          <w:sz w:val="24"/>
          <w:szCs w:val="28"/>
          <w:lang w:val="pt-BR"/>
        </w:rPr>
        <w:t>hierarquias</w:t>
      </w:r>
      <w:r w:rsidRPr="00805520">
        <w:rPr>
          <w:sz w:val="24"/>
          <w:szCs w:val="28"/>
          <w:lang w:val="pt-BR"/>
        </w:rPr>
        <w:t xml:space="preserve"> dentro da organização. Em seguida, considere os diferentes stakeholders que podem esperar estar presentes em suas reuniões semanais de equipe. O que você imagina ser uma das "políticas" mais importantes nesta organização? Como isso pode afetar a entrega do seu projeto? </w:t>
      </w:r>
    </w:p>
    <w:p w14:paraId="1AA52763" w14:textId="77777777" w:rsidR="00805520" w:rsidRPr="00805520" w:rsidRDefault="00805520" w:rsidP="002F7B59">
      <w:pPr>
        <w:jc w:val="both"/>
        <w:rPr>
          <w:sz w:val="24"/>
          <w:szCs w:val="28"/>
          <w:lang w:val="pt-BR"/>
        </w:rPr>
      </w:pPr>
    </w:p>
    <w:p w14:paraId="3F45C076" w14:textId="77777777" w:rsidR="00630A8C" w:rsidRPr="00630A8C" w:rsidRDefault="00630A8C" w:rsidP="002F7B59">
      <w:pPr>
        <w:jc w:val="center"/>
        <w:rPr>
          <w:sz w:val="24"/>
          <w:szCs w:val="28"/>
          <w:u w:val="single"/>
          <w:lang w:val="pt-BR"/>
        </w:rPr>
      </w:pPr>
      <w:r w:rsidRPr="00630A8C">
        <w:rPr>
          <w:sz w:val="24"/>
          <w:szCs w:val="28"/>
          <w:u w:val="single"/>
          <w:lang w:val="pt-BR"/>
        </w:rPr>
        <w:t>Perguntas a serem consideradas como parte de sua resposta:</w:t>
      </w:r>
    </w:p>
    <w:p w14:paraId="71F54BED" w14:textId="77777777" w:rsidR="00630A8C" w:rsidRPr="00630A8C" w:rsidRDefault="00630A8C" w:rsidP="002F7B59">
      <w:pPr>
        <w:ind w:left="720"/>
        <w:jc w:val="both"/>
        <w:rPr>
          <w:sz w:val="24"/>
          <w:szCs w:val="28"/>
          <w:u w:val="single"/>
          <w:lang w:val="pt-BR"/>
        </w:rPr>
      </w:pPr>
    </w:p>
    <w:p w14:paraId="6A6EB3DD" w14:textId="77777777" w:rsidR="00630A8C" w:rsidRPr="00630A8C" w:rsidRDefault="00630A8C" w:rsidP="002F7B59">
      <w:pPr>
        <w:jc w:val="both"/>
        <w:rPr>
          <w:sz w:val="24"/>
          <w:szCs w:val="28"/>
          <w:lang w:val="pt-BR"/>
        </w:rPr>
      </w:pPr>
      <w:r w:rsidRPr="00630A8C">
        <w:rPr>
          <w:sz w:val="24"/>
          <w:szCs w:val="28"/>
          <w:lang w:val="pt-BR"/>
        </w:rPr>
        <w:t>Quais são as chances de que a sala executiva esteja aberta para o início da temporada de verão em 2010?</w:t>
      </w:r>
    </w:p>
    <w:p w14:paraId="27C867BA" w14:textId="77777777" w:rsidR="00630A8C" w:rsidRPr="00630A8C" w:rsidRDefault="00630A8C" w:rsidP="002F7B59">
      <w:pPr>
        <w:jc w:val="both"/>
        <w:rPr>
          <w:sz w:val="24"/>
          <w:szCs w:val="28"/>
          <w:lang w:val="pt-BR"/>
        </w:rPr>
      </w:pPr>
      <w:r w:rsidRPr="00630A8C">
        <w:rPr>
          <w:sz w:val="24"/>
          <w:szCs w:val="28"/>
          <w:lang w:val="pt-BR"/>
        </w:rPr>
        <w:t>Qual é o papel da política nesse sucesso ou fracasso?</w:t>
      </w:r>
    </w:p>
    <w:p w14:paraId="0B54BDC1" w14:textId="77777777" w:rsidR="00630A8C" w:rsidRPr="00630A8C" w:rsidRDefault="00630A8C" w:rsidP="002F7B59">
      <w:pPr>
        <w:jc w:val="both"/>
        <w:rPr>
          <w:sz w:val="24"/>
          <w:szCs w:val="28"/>
          <w:lang w:val="pt-BR"/>
        </w:rPr>
      </w:pPr>
      <w:r w:rsidRPr="00630A8C">
        <w:rPr>
          <w:sz w:val="24"/>
          <w:szCs w:val="28"/>
          <w:lang w:val="pt-BR"/>
        </w:rPr>
        <w:t>Qual é o papel do governo na formação da política da organização?</w:t>
      </w:r>
    </w:p>
    <w:p w14:paraId="20074DDB" w14:textId="77777777" w:rsidR="00630A8C" w:rsidRPr="00630A8C" w:rsidRDefault="00630A8C" w:rsidP="002F7B59">
      <w:pPr>
        <w:jc w:val="both"/>
        <w:rPr>
          <w:sz w:val="24"/>
          <w:szCs w:val="28"/>
          <w:lang w:val="pt-BR"/>
        </w:rPr>
      </w:pPr>
      <w:r w:rsidRPr="00630A8C">
        <w:rPr>
          <w:sz w:val="24"/>
          <w:szCs w:val="28"/>
          <w:lang w:val="pt-BR"/>
        </w:rPr>
        <w:t>Como você descobre as políticas em jogo em uma organização?</w:t>
      </w:r>
    </w:p>
    <w:p w14:paraId="3B90526C" w14:textId="77777777" w:rsidR="00630A8C" w:rsidRPr="00630A8C" w:rsidRDefault="00630A8C" w:rsidP="002F7B59">
      <w:pPr>
        <w:jc w:val="both"/>
        <w:rPr>
          <w:sz w:val="24"/>
          <w:szCs w:val="28"/>
          <w:lang w:val="pt-BR"/>
        </w:rPr>
      </w:pPr>
      <w:r w:rsidRPr="00630A8C">
        <w:rPr>
          <w:sz w:val="24"/>
          <w:szCs w:val="28"/>
          <w:lang w:val="pt-BR"/>
        </w:rPr>
        <w:t>Como você planeja trabalhar com Harry?</w:t>
      </w:r>
    </w:p>
    <w:p w14:paraId="601CCD46" w14:textId="40B5A9A1" w:rsidR="005F1C64" w:rsidRPr="00630A8C" w:rsidRDefault="00630A8C" w:rsidP="002F7B59">
      <w:pPr>
        <w:jc w:val="both"/>
        <w:rPr>
          <w:sz w:val="24"/>
          <w:szCs w:val="28"/>
          <w:lang w:val="pt-BR"/>
        </w:rPr>
      </w:pPr>
      <w:r w:rsidRPr="00630A8C">
        <w:rPr>
          <w:sz w:val="24"/>
          <w:szCs w:val="28"/>
          <w:lang w:val="pt-BR"/>
        </w:rPr>
        <w:t>Considere as maneiras pelas quais classe e gênero podem fazer parte da política da organização.</w:t>
      </w:r>
    </w:p>
    <w:p w14:paraId="743B0297" w14:textId="77777777" w:rsidR="00F25E67" w:rsidRPr="00630A8C" w:rsidRDefault="00F25E67" w:rsidP="002F7B59">
      <w:pPr>
        <w:jc w:val="both"/>
        <w:rPr>
          <w:b/>
          <w:sz w:val="24"/>
          <w:szCs w:val="28"/>
          <w:u w:val="single"/>
          <w:lang w:val="pt-BR"/>
        </w:rPr>
      </w:pPr>
    </w:p>
    <w:p w14:paraId="16DF5EA8" w14:textId="57B2C7FD" w:rsidR="00F25E67" w:rsidRDefault="00630A8C" w:rsidP="002F7B59">
      <w:pPr>
        <w:jc w:val="both"/>
        <w:rPr>
          <w:b/>
          <w:sz w:val="24"/>
          <w:szCs w:val="28"/>
          <w:u w:val="single"/>
          <w:lang w:val="en-US"/>
        </w:rPr>
      </w:pPr>
      <w:r>
        <w:rPr>
          <w:b/>
          <w:sz w:val="24"/>
          <w:szCs w:val="28"/>
          <w:u w:val="single"/>
          <w:lang w:val="en-US"/>
        </w:rPr>
        <w:t>Leituras sugeridas</w:t>
      </w:r>
    </w:p>
    <w:p w14:paraId="123F19FE" w14:textId="77777777" w:rsidR="00F25E67" w:rsidRPr="00F25E67" w:rsidRDefault="00F25E67" w:rsidP="002F7B59">
      <w:pPr>
        <w:jc w:val="both"/>
        <w:rPr>
          <w:b/>
          <w:sz w:val="24"/>
          <w:szCs w:val="28"/>
          <w:u w:val="single"/>
          <w:lang w:val="en-US"/>
        </w:rPr>
      </w:pPr>
    </w:p>
    <w:p w14:paraId="19D4D947" w14:textId="77777777" w:rsidR="00F25E67" w:rsidRPr="00F25E67" w:rsidRDefault="00F25E67" w:rsidP="002F7B59">
      <w:pPr>
        <w:ind w:left="360"/>
        <w:jc w:val="both"/>
        <w:rPr>
          <w:sz w:val="24"/>
          <w:szCs w:val="28"/>
          <w:lang w:val="en"/>
        </w:rPr>
      </w:pPr>
      <w:r w:rsidRPr="00F25E67">
        <w:rPr>
          <w:sz w:val="24"/>
          <w:szCs w:val="28"/>
          <w:lang w:val="en"/>
        </w:rPr>
        <w:t xml:space="preserve">John Macionis &amp; Ken Plummer (2011) </w:t>
      </w:r>
      <w:r w:rsidRPr="00F25E67">
        <w:rPr>
          <w:i/>
          <w:sz w:val="24"/>
          <w:szCs w:val="28"/>
          <w:lang w:val="en"/>
        </w:rPr>
        <w:t>Sociology: A Global Introduction</w:t>
      </w:r>
      <w:r w:rsidRPr="00F25E67">
        <w:rPr>
          <w:sz w:val="24"/>
          <w:szCs w:val="28"/>
          <w:lang w:val="en"/>
        </w:rPr>
        <w:t>. London: Prentice Hall</w:t>
      </w:r>
      <w:r>
        <w:rPr>
          <w:sz w:val="24"/>
          <w:szCs w:val="28"/>
          <w:lang w:val="en"/>
        </w:rPr>
        <w:t>. Chapter 2</w:t>
      </w:r>
    </w:p>
    <w:p w14:paraId="15A02E85" w14:textId="77777777" w:rsidR="00F25E67" w:rsidRPr="00F25E67" w:rsidRDefault="00F25E67" w:rsidP="002F7B59">
      <w:pPr>
        <w:ind w:left="360"/>
        <w:jc w:val="both"/>
        <w:rPr>
          <w:bCs/>
          <w:sz w:val="24"/>
          <w:szCs w:val="28"/>
          <w:lang w:val="en"/>
        </w:rPr>
      </w:pPr>
    </w:p>
    <w:p w14:paraId="3D2560DC" w14:textId="77777777" w:rsidR="00F25E67" w:rsidRDefault="00F25E67" w:rsidP="002F7B59">
      <w:pPr>
        <w:ind w:left="360"/>
        <w:jc w:val="both"/>
        <w:rPr>
          <w:sz w:val="24"/>
          <w:szCs w:val="28"/>
          <w:lang w:val="en"/>
        </w:rPr>
      </w:pPr>
      <w:r w:rsidRPr="00F25E67">
        <w:rPr>
          <w:sz w:val="24"/>
          <w:szCs w:val="28"/>
          <w:lang w:val="en"/>
        </w:rPr>
        <w:t xml:space="preserve">Noon, M. &amp; Blyton, P. (2006) </w:t>
      </w:r>
      <w:r w:rsidRPr="00F25E67">
        <w:rPr>
          <w:i/>
          <w:sz w:val="24"/>
          <w:szCs w:val="28"/>
          <w:lang w:val="en"/>
        </w:rPr>
        <w:t>The Realities of Work</w:t>
      </w:r>
      <w:r w:rsidRPr="00F25E67">
        <w:rPr>
          <w:sz w:val="24"/>
          <w:szCs w:val="28"/>
          <w:lang w:val="en"/>
        </w:rPr>
        <w:t>. Palgrave. 3</w:t>
      </w:r>
      <w:r w:rsidRPr="00F25E67">
        <w:rPr>
          <w:sz w:val="24"/>
          <w:szCs w:val="28"/>
          <w:vertAlign w:val="superscript"/>
          <w:lang w:val="en"/>
        </w:rPr>
        <w:t>rd</w:t>
      </w:r>
      <w:r w:rsidRPr="00F25E67">
        <w:rPr>
          <w:sz w:val="24"/>
          <w:szCs w:val="28"/>
          <w:lang w:val="en"/>
        </w:rPr>
        <w:t xml:space="preserve"> Edition.</w:t>
      </w:r>
      <w:r>
        <w:rPr>
          <w:sz w:val="24"/>
          <w:szCs w:val="28"/>
          <w:lang w:val="en"/>
        </w:rPr>
        <w:t xml:space="preserve"> Chapter 1</w:t>
      </w:r>
    </w:p>
    <w:p w14:paraId="5E01A8C5" w14:textId="77777777" w:rsidR="00F25E67" w:rsidRDefault="00F25E67" w:rsidP="002F7B59">
      <w:pPr>
        <w:ind w:left="360"/>
        <w:jc w:val="both"/>
        <w:rPr>
          <w:sz w:val="24"/>
          <w:szCs w:val="28"/>
          <w:lang w:val="en"/>
        </w:rPr>
      </w:pPr>
    </w:p>
    <w:p w14:paraId="1B097415" w14:textId="77777777" w:rsidR="00F25E67" w:rsidRDefault="00F25E67" w:rsidP="002F7B59">
      <w:pPr>
        <w:ind w:left="360"/>
        <w:jc w:val="both"/>
        <w:rPr>
          <w:sz w:val="24"/>
          <w:szCs w:val="28"/>
          <w:lang w:val="en"/>
        </w:rPr>
      </w:pPr>
      <w:r w:rsidRPr="006F11F0">
        <w:rPr>
          <w:sz w:val="24"/>
          <w:szCs w:val="24"/>
          <w:lang w:val="en-US" w:eastAsia="en-US"/>
        </w:rPr>
        <w:t>Buchanan, D. (2008) ‘You stab my back, I’ll stab yours:</w:t>
      </w:r>
      <w:r w:rsidRPr="006F11F0">
        <w:rPr>
          <w:rStyle w:val="maintitle"/>
          <w:sz w:val="24"/>
        </w:rPr>
        <w:t xml:space="preserve"> Management Experience and Perceptions of Organization Political Behaviour’, </w:t>
      </w:r>
      <w:r w:rsidRPr="006F11F0">
        <w:rPr>
          <w:rStyle w:val="maintitle"/>
          <w:i/>
          <w:sz w:val="24"/>
        </w:rPr>
        <w:t xml:space="preserve">British Journal of </w:t>
      </w:r>
      <w:r w:rsidRPr="006F11F0">
        <w:rPr>
          <w:rStyle w:val="maintitle"/>
          <w:i/>
          <w:sz w:val="24"/>
        </w:rPr>
        <w:lastRenderedPageBreak/>
        <w:t>Management</w:t>
      </w:r>
      <w:r w:rsidRPr="006F11F0">
        <w:rPr>
          <w:rStyle w:val="maintitle"/>
          <w:sz w:val="24"/>
        </w:rPr>
        <w:t xml:space="preserve"> vol.19, no.1: 49-64.</w:t>
      </w:r>
    </w:p>
    <w:p w14:paraId="54B6FB1E" w14:textId="77777777" w:rsidR="00F25E67" w:rsidRDefault="00F25E67" w:rsidP="002F7B59">
      <w:pPr>
        <w:ind w:left="360"/>
        <w:jc w:val="both"/>
        <w:rPr>
          <w:sz w:val="24"/>
          <w:szCs w:val="28"/>
          <w:lang w:val="en"/>
        </w:rPr>
      </w:pPr>
    </w:p>
    <w:p w14:paraId="0ACC99E9" w14:textId="77777777" w:rsidR="00F25E67" w:rsidRDefault="00F25E67" w:rsidP="002F7B59">
      <w:pPr>
        <w:ind w:left="360"/>
        <w:jc w:val="both"/>
        <w:rPr>
          <w:sz w:val="24"/>
          <w:szCs w:val="28"/>
        </w:rPr>
      </w:pPr>
      <w:r w:rsidRPr="00F25E67">
        <w:rPr>
          <w:sz w:val="24"/>
          <w:szCs w:val="28"/>
          <w:lang w:val="en"/>
        </w:rPr>
        <w:t xml:space="preserve">Edwards, P. &amp; Wajcman, J. (2005) </w:t>
      </w:r>
      <w:r w:rsidRPr="00F25E67">
        <w:rPr>
          <w:i/>
          <w:sz w:val="24"/>
          <w:szCs w:val="28"/>
          <w:lang w:val="en"/>
        </w:rPr>
        <w:t xml:space="preserve">The Politics of Working Life. </w:t>
      </w:r>
      <w:r w:rsidRPr="00F25E67">
        <w:rPr>
          <w:sz w:val="24"/>
          <w:szCs w:val="28"/>
        </w:rPr>
        <w:t xml:space="preserve">Oxford. </w:t>
      </w:r>
      <w:r>
        <w:rPr>
          <w:sz w:val="24"/>
          <w:szCs w:val="28"/>
        </w:rPr>
        <w:t xml:space="preserve"> Chapters 5,6 and 8.</w:t>
      </w:r>
    </w:p>
    <w:p w14:paraId="66393FEE" w14:textId="77777777" w:rsidR="00F25E67" w:rsidRDefault="00F25E67" w:rsidP="002F7B59">
      <w:pPr>
        <w:ind w:left="360"/>
        <w:jc w:val="both"/>
        <w:rPr>
          <w:sz w:val="24"/>
          <w:szCs w:val="28"/>
        </w:rPr>
      </w:pPr>
    </w:p>
    <w:p w14:paraId="3BA54E85" w14:textId="56F8B252" w:rsidR="00F25E67" w:rsidRPr="00630A8C" w:rsidRDefault="00630A8C" w:rsidP="002F7B59">
      <w:pPr>
        <w:jc w:val="both"/>
        <w:rPr>
          <w:b/>
          <w:bCs/>
          <w:sz w:val="24"/>
          <w:szCs w:val="28"/>
          <w:u w:val="single"/>
          <w:lang w:val="en"/>
        </w:rPr>
      </w:pPr>
      <w:r w:rsidRPr="00630A8C">
        <w:rPr>
          <w:b/>
          <w:bCs/>
          <w:sz w:val="24"/>
          <w:szCs w:val="28"/>
          <w:u w:val="single"/>
          <w:lang w:val="en"/>
        </w:rPr>
        <w:t>Leituras complementares</w:t>
      </w:r>
    </w:p>
    <w:p w14:paraId="5EC28AD6" w14:textId="77777777" w:rsidR="00630A8C" w:rsidRDefault="00630A8C" w:rsidP="002F7B59">
      <w:pPr>
        <w:jc w:val="both"/>
        <w:rPr>
          <w:sz w:val="24"/>
          <w:szCs w:val="28"/>
          <w:lang w:val="en"/>
        </w:rPr>
      </w:pPr>
    </w:p>
    <w:p w14:paraId="4FC205E1" w14:textId="77777777" w:rsidR="00F25E67" w:rsidRDefault="00F25E67" w:rsidP="002F7B59">
      <w:pPr>
        <w:ind w:left="360"/>
        <w:jc w:val="both"/>
        <w:rPr>
          <w:sz w:val="24"/>
          <w:szCs w:val="28"/>
          <w:lang w:val="en"/>
        </w:rPr>
      </w:pPr>
      <w:r w:rsidRPr="006F11F0">
        <w:rPr>
          <w:sz w:val="24"/>
          <w:szCs w:val="28"/>
          <w:lang w:val="en-US"/>
        </w:rPr>
        <w:t xml:space="preserve">Watson, T. (2001) ‘The Emergent Manager and Processes of Management Pre-Learning’ </w:t>
      </w:r>
      <w:r w:rsidRPr="006F11F0">
        <w:rPr>
          <w:i/>
          <w:sz w:val="24"/>
          <w:szCs w:val="24"/>
          <w:lang w:val="en-US" w:eastAsia="en-US"/>
        </w:rPr>
        <w:t xml:space="preserve">Management Learning </w:t>
      </w:r>
      <w:r w:rsidRPr="006F11F0">
        <w:rPr>
          <w:sz w:val="24"/>
          <w:szCs w:val="24"/>
          <w:lang w:val="en-US" w:eastAsia="en-US"/>
        </w:rPr>
        <w:t>vol. 32 no. 2: 221-235.</w:t>
      </w:r>
    </w:p>
    <w:p w14:paraId="6168601A" w14:textId="77777777" w:rsidR="00F25E67" w:rsidRDefault="00F25E67" w:rsidP="002F7B59">
      <w:pPr>
        <w:ind w:left="360"/>
        <w:jc w:val="both"/>
        <w:rPr>
          <w:sz w:val="24"/>
          <w:szCs w:val="28"/>
          <w:lang w:val="en"/>
        </w:rPr>
      </w:pPr>
    </w:p>
    <w:p w14:paraId="7C3BBDB4" w14:textId="77777777" w:rsidR="00F25E67" w:rsidRPr="00F25E67" w:rsidRDefault="00F25E67" w:rsidP="002F7B59">
      <w:pPr>
        <w:ind w:left="360"/>
        <w:jc w:val="both"/>
        <w:rPr>
          <w:sz w:val="24"/>
          <w:szCs w:val="28"/>
          <w:lang w:val="en"/>
        </w:rPr>
      </w:pPr>
      <w:r w:rsidRPr="006F11F0">
        <w:rPr>
          <w:rStyle w:val="maintitle"/>
          <w:sz w:val="24"/>
        </w:rPr>
        <w:t xml:space="preserve">Hersby, M. et al (2008) ‘Getting Together to Get Ahead: The Impact of Social Structure on Women's Networking’, </w:t>
      </w:r>
      <w:r w:rsidRPr="006F11F0">
        <w:rPr>
          <w:rStyle w:val="maintitle"/>
          <w:i/>
          <w:sz w:val="24"/>
        </w:rPr>
        <w:t>British Journal of Management</w:t>
      </w:r>
      <w:r w:rsidRPr="006F11F0">
        <w:rPr>
          <w:rStyle w:val="maintitle"/>
          <w:sz w:val="24"/>
        </w:rPr>
        <w:t xml:space="preserve"> vol 20. no.4: 415-30.</w:t>
      </w:r>
    </w:p>
    <w:p w14:paraId="1AE990B0" w14:textId="131850BD" w:rsidR="00CA5754" w:rsidRDefault="00CA5754" w:rsidP="002F7B59">
      <w:pPr>
        <w:ind w:left="720"/>
        <w:jc w:val="both"/>
      </w:pPr>
    </w:p>
    <w:p w14:paraId="26DE2580" w14:textId="335153E0" w:rsidR="00C22852" w:rsidRDefault="00C22852" w:rsidP="002F7B59">
      <w:pPr>
        <w:ind w:left="720"/>
        <w:jc w:val="both"/>
      </w:pPr>
    </w:p>
    <w:sectPr w:rsidR="00C22852" w:rsidSect="002F7B59">
      <w:pgSz w:w="11900" w:h="16840"/>
      <w:pgMar w:top="709" w:right="1800" w:bottom="993" w:left="18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6524AC"/>
    <w:multiLevelType w:val="hybridMultilevel"/>
    <w:tmpl w:val="03F647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C11301"/>
    <w:multiLevelType w:val="hybridMultilevel"/>
    <w:tmpl w:val="D43809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4121912">
    <w:abstractNumId w:val="1"/>
  </w:num>
  <w:num w:numId="2" w16cid:durableId="16022946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wtDAwtbQwN7AEQiUdpeDU4uLM/DyQAsNaADPjhvosAAAA"/>
  </w:docVars>
  <w:rsids>
    <w:rsidRoot w:val="00F25E67"/>
    <w:rsid w:val="000E3BDE"/>
    <w:rsid w:val="001C3458"/>
    <w:rsid w:val="001D43FE"/>
    <w:rsid w:val="002C3353"/>
    <w:rsid w:val="002F7B59"/>
    <w:rsid w:val="003303EE"/>
    <w:rsid w:val="003808D2"/>
    <w:rsid w:val="00453DA4"/>
    <w:rsid w:val="0055316D"/>
    <w:rsid w:val="005B3BB3"/>
    <w:rsid w:val="005F1C64"/>
    <w:rsid w:val="00630A8C"/>
    <w:rsid w:val="00710AF3"/>
    <w:rsid w:val="00805520"/>
    <w:rsid w:val="00841FD6"/>
    <w:rsid w:val="00873D00"/>
    <w:rsid w:val="00B2353A"/>
    <w:rsid w:val="00B37259"/>
    <w:rsid w:val="00B45D38"/>
    <w:rsid w:val="00C22852"/>
    <w:rsid w:val="00CA5754"/>
    <w:rsid w:val="00F25E67"/>
    <w:rsid w:val="00FB3ED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7FA9259"/>
  <w15:docId w15:val="{2282D1FA-1B5D-4D6B-BB7D-F0F63E1D1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5E67"/>
    <w:pPr>
      <w:widowControl w:val="0"/>
      <w:spacing w:after="0"/>
    </w:pPr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rsid w:val="00F25E67"/>
    <w:rPr>
      <w:sz w:val="24"/>
      <w:szCs w:val="24"/>
    </w:rPr>
  </w:style>
  <w:style w:type="character" w:customStyle="1" w:styleId="CorpodetextoChar">
    <w:name w:val="Corpo de texto Char"/>
    <w:basedOn w:val="Fontepargpadro"/>
    <w:link w:val="Corpodetexto"/>
    <w:rsid w:val="00F25E67"/>
    <w:rPr>
      <w:rFonts w:ascii="Times New Roman" w:eastAsia="Times New Roman" w:hAnsi="Times New Roman" w:cs="Times New Roman"/>
      <w:lang w:val="en-GB" w:eastAsia="zh-CN"/>
    </w:rPr>
  </w:style>
  <w:style w:type="character" w:customStyle="1" w:styleId="maintitle">
    <w:name w:val="maintitle"/>
    <w:basedOn w:val="Fontepargpadro"/>
    <w:rsid w:val="00F25E67"/>
  </w:style>
  <w:style w:type="paragraph" w:styleId="PargrafodaLista">
    <w:name w:val="List Paragraph"/>
    <w:basedOn w:val="Normal"/>
    <w:uiPriority w:val="34"/>
    <w:qFormat/>
    <w:rsid w:val="00F25E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031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3</Pages>
  <Words>1053</Words>
  <Characters>6005</Characters>
  <Application>Microsoft Office Word</Application>
  <DocSecurity>0</DocSecurity>
  <Lines>50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</Company>
  <LinksUpToDate>false</LinksUpToDate>
  <CharactersWithSpaces>7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an O'Doherty</dc:creator>
  <cp:keywords/>
  <dc:description/>
  <cp:lastModifiedBy>Caio Rodrigues</cp:lastModifiedBy>
  <cp:revision>6</cp:revision>
  <dcterms:created xsi:type="dcterms:W3CDTF">2018-11-12T09:14:00Z</dcterms:created>
  <dcterms:modified xsi:type="dcterms:W3CDTF">2023-06-23T19:18:00Z</dcterms:modified>
</cp:coreProperties>
</file>